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6A3B7C" w14:textId="559D1D06" w:rsidR="0028144A" w:rsidRPr="0028144A" w:rsidRDefault="0028144A" w:rsidP="0028144A">
      <w:pPr>
        <w:jc w:val="center"/>
        <w:rPr>
          <w:rFonts w:asciiTheme="majorBidi" w:hAnsiTheme="majorBidi" w:cstheme="majorBidi"/>
          <w:sz w:val="28"/>
          <w:szCs w:val="28"/>
        </w:rPr>
      </w:pPr>
      <w:r w:rsidRPr="0028144A">
        <w:rPr>
          <w:rFonts w:asciiTheme="majorBidi" w:hAnsiTheme="majorBidi" w:cstheme="majorBidi"/>
          <w:sz w:val="28"/>
          <w:szCs w:val="28"/>
        </w:rPr>
        <w:t>JAVA Final Project Report</w:t>
      </w:r>
    </w:p>
    <w:p w14:paraId="4478EAC6" w14:textId="77777777" w:rsidR="0028144A" w:rsidRPr="0028144A" w:rsidRDefault="0028144A" w:rsidP="0028144A">
      <w:pPr>
        <w:jc w:val="center"/>
        <w:rPr>
          <w:rFonts w:asciiTheme="majorBidi" w:hAnsiTheme="majorBidi" w:cstheme="majorBidi"/>
          <w:sz w:val="28"/>
          <w:szCs w:val="28"/>
        </w:rPr>
      </w:pPr>
      <w:r w:rsidRPr="0028144A">
        <w:rPr>
          <w:rFonts w:asciiTheme="majorBidi" w:hAnsiTheme="majorBidi" w:cstheme="majorBidi"/>
          <w:sz w:val="28"/>
          <w:szCs w:val="28"/>
        </w:rPr>
        <w:t xml:space="preserve"> Best Computer Management</w:t>
      </w:r>
    </w:p>
    <w:p w14:paraId="6DD388E4" w14:textId="77777777" w:rsidR="0028144A" w:rsidRPr="0028144A" w:rsidRDefault="0028144A" w:rsidP="0028144A">
      <w:pPr>
        <w:jc w:val="center"/>
        <w:rPr>
          <w:rFonts w:asciiTheme="majorBidi" w:hAnsiTheme="majorBidi" w:cstheme="majorBidi"/>
          <w:sz w:val="28"/>
          <w:szCs w:val="28"/>
        </w:rPr>
      </w:pPr>
      <w:r w:rsidRPr="0028144A">
        <w:rPr>
          <w:rFonts w:asciiTheme="majorBidi" w:hAnsiTheme="majorBidi" w:cstheme="majorBidi"/>
          <w:sz w:val="28"/>
          <w:szCs w:val="28"/>
        </w:rPr>
        <w:t>Winter Semester 2020</w:t>
      </w:r>
    </w:p>
    <w:p w14:paraId="6737804C" w14:textId="77777777" w:rsidR="0028144A" w:rsidRPr="0028144A" w:rsidRDefault="0028144A" w:rsidP="0028144A">
      <w:pPr>
        <w:jc w:val="center"/>
        <w:rPr>
          <w:rFonts w:asciiTheme="majorBidi" w:hAnsiTheme="majorBidi" w:cstheme="majorBidi"/>
          <w:sz w:val="28"/>
          <w:szCs w:val="28"/>
        </w:rPr>
      </w:pPr>
      <w:r w:rsidRPr="0028144A">
        <w:rPr>
          <w:rFonts w:asciiTheme="majorBidi" w:hAnsiTheme="majorBidi" w:cstheme="majorBidi"/>
          <w:sz w:val="28"/>
          <w:szCs w:val="28"/>
        </w:rPr>
        <w:t xml:space="preserve">Group Members: </w:t>
      </w:r>
    </w:p>
    <w:p w14:paraId="5A19C94C" w14:textId="18D6ABA6" w:rsidR="0028144A" w:rsidRPr="0028144A" w:rsidRDefault="0028144A" w:rsidP="0028144A">
      <w:pPr>
        <w:jc w:val="center"/>
        <w:rPr>
          <w:rFonts w:asciiTheme="majorBidi" w:hAnsiTheme="majorBidi" w:cstheme="majorBidi"/>
          <w:sz w:val="28"/>
          <w:szCs w:val="28"/>
        </w:rPr>
      </w:pPr>
      <w:proofErr w:type="spellStart"/>
      <w:r w:rsidRPr="0028144A">
        <w:rPr>
          <w:rFonts w:asciiTheme="majorBidi" w:hAnsiTheme="majorBidi" w:cstheme="majorBidi"/>
          <w:sz w:val="28"/>
          <w:szCs w:val="28"/>
        </w:rPr>
        <w:t>Noar</w:t>
      </w:r>
      <w:proofErr w:type="spellEnd"/>
      <w:r w:rsidRPr="0028144A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28144A">
        <w:rPr>
          <w:rFonts w:asciiTheme="majorBidi" w:hAnsiTheme="majorBidi" w:cstheme="majorBidi"/>
          <w:sz w:val="28"/>
          <w:szCs w:val="28"/>
        </w:rPr>
        <w:t>Rassam</w:t>
      </w:r>
      <w:proofErr w:type="spellEnd"/>
      <w:r w:rsidRPr="0028144A">
        <w:rPr>
          <w:rFonts w:asciiTheme="majorBidi" w:hAnsiTheme="majorBidi" w:cstheme="majorBidi"/>
          <w:sz w:val="28"/>
          <w:szCs w:val="28"/>
        </w:rPr>
        <w:t>, N01389325</w:t>
      </w:r>
    </w:p>
    <w:p w14:paraId="123B5D5D" w14:textId="517B448C" w:rsidR="0028144A" w:rsidRPr="0028144A" w:rsidRDefault="0028144A" w:rsidP="0028144A">
      <w:pPr>
        <w:jc w:val="center"/>
        <w:rPr>
          <w:rFonts w:asciiTheme="majorBidi" w:hAnsiTheme="majorBidi" w:cstheme="majorBidi"/>
          <w:sz w:val="28"/>
          <w:szCs w:val="28"/>
        </w:rPr>
      </w:pPr>
      <w:r w:rsidRPr="0028144A">
        <w:rPr>
          <w:rFonts w:asciiTheme="majorBidi" w:hAnsiTheme="majorBidi" w:cstheme="majorBidi"/>
          <w:sz w:val="28"/>
          <w:szCs w:val="28"/>
        </w:rPr>
        <w:t xml:space="preserve"> Adnan </w:t>
      </w:r>
      <w:proofErr w:type="spellStart"/>
      <w:r w:rsidRPr="0028144A">
        <w:rPr>
          <w:rFonts w:asciiTheme="majorBidi" w:hAnsiTheme="majorBidi" w:cstheme="majorBidi"/>
          <w:sz w:val="28"/>
          <w:szCs w:val="28"/>
        </w:rPr>
        <w:t>Alajroudi</w:t>
      </w:r>
      <w:proofErr w:type="spellEnd"/>
    </w:p>
    <w:p w14:paraId="0A7971F6" w14:textId="157AD3B9" w:rsidR="0028144A" w:rsidRPr="0028144A" w:rsidRDefault="0028144A" w:rsidP="0028144A">
      <w:pPr>
        <w:jc w:val="center"/>
        <w:rPr>
          <w:rFonts w:asciiTheme="majorBidi" w:hAnsiTheme="majorBidi" w:cstheme="majorBidi"/>
          <w:sz w:val="28"/>
          <w:szCs w:val="28"/>
        </w:rPr>
      </w:pPr>
      <w:proofErr w:type="spellStart"/>
      <w:r w:rsidRPr="0028144A">
        <w:rPr>
          <w:rFonts w:asciiTheme="majorBidi" w:hAnsiTheme="majorBidi" w:cstheme="majorBidi"/>
          <w:sz w:val="28"/>
          <w:szCs w:val="28"/>
        </w:rPr>
        <w:t>Reyhaneh</w:t>
      </w:r>
      <w:proofErr w:type="spellEnd"/>
      <w:r w:rsidRPr="0028144A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28144A">
        <w:rPr>
          <w:rFonts w:asciiTheme="majorBidi" w:hAnsiTheme="majorBidi" w:cstheme="majorBidi"/>
          <w:sz w:val="28"/>
          <w:szCs w:val="28"/>
        </w:rPr>
        <w:t>Hajigholam</w:t>
      </w:r>
      <w:proofErr w:type="spellEnd"/>
      <w:r w:rsidRPr="0028144A">
        <w:rPr>
          <w:rFonts w:asciiTheme="majorBidi" w:hAnsiTheme="majorBidi" w:cstheme="majorBidi"/>
          <w:sz w:val="28"/>
          <w:szCs w:val="28"/>
        </w:rPr>
        <w:t>, N01335459</w:t>
      </w:r>
    </w:p>
    <w:p w14:paraId="70158E2E" w14:textId="77777777" w:rsidR="0028144A" w:rsidRPr="0028144A" w:rsidRDefault="0028144A" w:rsidP="0028144A">
      <w:pPr>
        <w:jc w:val="center"/>
        <w:rPr>
          <w:rFonts w:asciiTheme="majorBidi" w:hAnsiTheme="majorBidi" w:cstheme="majorBidi"/>
          <w:color w:val="444444"/>
          <w:sz w:val="28"/>
          <w:szCs w:val="28"/>
          <w:shd w:val="clear" w:color="auto" w:fill="FFFFFF"/>
        </w:rPr>
      </w:pPr>
      <w:r w:rsidRPr="0028144A">
        <w:rPr>
          <w:rFonts w:asciiTheme="majorBidi" w:hAnsiTheme="majorBidi" w:cstheme="majorBidi"/>
          <w:sz w:val="28"/>
          <w:szCs w:val="28"/>
        </w:rPr>
        <w:t xml:space="preserve">Instructor: </w:t>
      </w:r>
      <w:proofErr w:type="spellStart"/>
      <w:r w:rsidRPr="0028144A">
        <w:rPr>
          <w:rFonts w:asciiTheme="majorBidi" w:hAnsiTheme="majorBidi" w:cstheme="majorBidi"/>
          <w:color w:val="444444"/>
          <w:sz w:val="28"/>
          <w:szCs w:val="28"/>
          <w:shd w:val="clear" w:color="auto" w:fill="FFFFFF"/>
        </w:rPr>
        <w:t>Ravinderpal</w:t>
      </w:r>
      <w:proofErr w:type="spellEnd"/>
      <w:r w:rsidRPr="0028144A">
        <w:rPr>
          <w:rFonts w:asciiTheme="majorBidi" w:hAnsiTheme="majorBidi" w:cstheme="majorBidi"/>
          <w:color w:val="444444"/>
          <w:sz w:val="28"/>
          <w:szCs w:val="28"/>
          <w:shd w:val="clear" w:color="auto" w:fill="FFFFFF"/>
        </w:rPr>
        <w:t xml:space="preserve"> Singh</w:t>
      </w:r>
    </w:p>
    <w:p w14:paraId="05FC742C" w14:textId="77777777" w:rsidR="0028144A" w:rsidRPr="0028144A" w:rsidRDefault="0028144A" w:rsidP="0028144A">
      <w:pPr>
        <w:jc w:val="center"/>
        <w:rPr>
          <w:rFonts w:asciiTheme="majorBidi" w:hAnsiTheme="majorBidi" w:cstheme="majorBidi"/>
          <w:sz w:val="28"/>
          <w:szCs w:val="28"/>
        </w:rPr>
      </w:pPr>
      <w:r w:rsidRPr="0028144A">
        <w:rPr>
          <w:rFonts w:asciiTheme="majorBidi" w:hAnsiTheme="majorBidi" w:cstheme="majorBidi"/>
          <w:sz w:val="28"/>
          <w:szCs w:val="28"/>
        </w:rPr>
        <w:t>Demo link:</w:t>
      </w:r>
    </w:p>
    <w:p w14:paraId="41018065" w14:textId="77777777" w:rsidR="0028144A" w:rsidRPr="0028144A" w:rsidRDefault="00744919" w:rsidP="0028144A">
      <w:pPr>
        <w:jc w:val="center"/>
        <w:rPr>
          <w:rFonts w:asciiTheme="majorBidi" w:hAnsiTheme="majorBidi" w:cstheme="majorBidi"/>
          <w:sz w:val="28"/>
          <w:szCs w:val="28"/>
        </w:rPr>
      </w:pPr>
      <w:hyperlink r:id="rId4" w:history="1">
        <w:r w:rsidR="0028144A" w:rsidRPr="0028144A">
          <w:rPr>
            <w:rStyle w:val="Hyperlink"/>
            <w:rFonts w:asciiTheme="majorBidi" w:hAnsiTheme="majorBidi" w:cstheme="majorBidi"/>
            <w:sz w:val="28"/>
            <w:szCs w:val="28"/>
          </w:rPr>
          <w:t>https://drive.google.com/file/d/1d9j_WGI1pjvEmwwMzYtclLyyHc8TupT-/view</w:t>
        </w:r>
      </w:hyperlink>
    </w:p>
    <w:p w14:paraId="5E992C0D" w14:textId="768231C9" w:rsidR="00F35CD4" w:rsidRPr="00986912" w:rsidRDefault="00F35CD4" w:rsidP="009754EB">
      <w:pPr>
        <w:spacing w:after="0" w:line="48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A0172" w14:paraId="54EFE368" w14:textId="77777777" w:rsidTr="00131F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04EB558" w14:textId="6CE5F191" w:rsidR="00DA0172" w:rsidRDefault="00DA0172">
            <w:r>
              <w:t xml:space="preserve">Noor’s </w:t>
            </w:r>
            <w:r w:rsidR="00F35CD4">
              <w:t>Tasks</w:t>
            </w:r>
          </w:p>
        </w:tc>
        <w:tc>
          <w:tcPr>
            <w:tcW w:w="3117" w:type="dxa"/>
          </w:tcPr>
          <w:p w14:paraId="768FDA9D" w14:textId="53766EB4" w:rsidR="00DA0172" w:rsidRDefault="00DA01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lasses</w:t>
            </w:r>
          </w:p>
        </w:tc>
        <w:tc>
          <w:tcPr>
            <w:tcW w:w="3117" w:type="dxa"/>
          </w:tcPr>
          <w:p w14:paraId="07C2BD96" w14:textId="1CFF2028" w:rsidR="00DA0172" w:rsidRDefault="00B1410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DA0172" w14:paraId="5EEC3E6B" w14:textId="77777777" w:rsidTr="00131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1F3E44D" w14:textId="715763FE" w:rsidR="00131FC9" w:rsidRPr="00C96BBA" w:rsidRDefault="00131FC9" w:rsidP="00131FC9">
            <w:pP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C96BBA">
              <w:rPr>
                <w:rFonts w:asciiTheme="majorBidi" w:hAnsiTheme="majorBidi" w:cstheme="majorBidi"/>
                <w:sz w:val="24"/>
                <w:szCs w:val="24"/>
              </w:rPr>
              <w:t xml:space="preserve">Login </w:t>
            </w:r>
            <w:r w:rsidR="004534C9" w:rsidRPr="00C96BBA">
              <w:rPr>
                <w:rFonts w:asciiTheme="majorBidi" w:hAnsiTheme="majorBidi" w:cstheme="majorBidi"/>
                <w:sz w:val="24"/>
                <w:szCs w:val="24"/>
              </w:rPr>
              <w:t>Form</w:t>
            </w:r>
          </w:p>
        </w:tc>
        <w:tc>
          <w:tcPr>
            <w:tcW w:w="3117" w:type="dxa"/>
          </w:tcPr>
          <w:p w14:paraId="548A1771" w14:textId="030F2E8A" w:rsidR="00DA0172" w:rsidRPr="00C96BBA" w:rsidRDefault="00A23A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C96BBA">
              <w:rPr>
                <w:rFonts w:asciiTheme="majorBidi" w:hAnsiTheme="majorBidi" w:cstheme="majorBidi"/>
                <w:sz w:val="24"/>
                <w:szCs w:val="24"/>
              </w:rPr>
              <w:t>WrHsLognPanel</w:t>
            </w:r>
            <w:proofErr w:type="spellEnd"/>
          </w:p>
        </w:tc>
        <w:tc>
          <w:tcPr>
            <w:tcW w:w="3117" w:type="dxa"/>
          </w:tcPr>
          <w:p w14:paraId="50B2301A" w14:textId="6D82AAD6" w:rsidR="00DA0172" w:rsidRPr="00C96BBA" w:rsidRDefault="00A23A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C96BBA">
              <w:rPr>
                <w:rFonts w:asciiTheme="majorBidi" w:hAnsiTheme="majorBidi" w:cstheme="majorBidi"/>
                <w:sz w:val="24"/>
                <w:szCs w:val="24"/>
              </w:rPr>
              <w:t>The main purpose of the login class is to login as an intern or employee. In addition, the login form is linked into two text files. A text file for the registration form and the other for the Employee Display class.</w:t>
            </w:r>
            <w:r w:rsidR="00C2713D" w:rsidRPr="00C96BBA">
              <w:rPr>
                <w:rFonts w:asciiTheme="majorBidi" w:hAnsiTheme="majorBidi" w:cstheme="majorBidi"/>
                <w:sz w:val="24"/>
                <w:szCs w:val="24"/>
              </w:rPr>
              <w:t xml:space="preserve"> Besides, you can register as an intern through “Create a Login Account” link.</w:t>
            </w:r>
            <w:r w:rsidRPr="00C96BB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8A5F82" w14:paraId="543740C6" w14:textId="77777777" w:rsidTr="00131F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B4C34CE" w14:textId="77AD09BA" w:rsidR="000630E5" w:rsidRPr="00367401" w:rsidRDefault="000630E5" w:rsidP="00131FC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67401">
              <w:rPr>
                <w:rFonts w:asciiTheme="majorBidi" w:hAnsiTheme="majorBidi" w:cstheme="majorBidi"/>
                <w:sz w:val="24"/>
                <w:szCs w:val="24"/>
              </w:rPr>
              <w:t>Registration Form</w:t>
            </w:r>
          </w:p>
        </w:tc>
        <w:tc>
          <w:tcPr>
            <w:tcW w:w="3117" w:type="dxa"/>
          </w:tcPr>
          <w:p w14:paraId="6592B327" w14:textId="5AFAC1CF" w:rsidR="008A5F82" w:rsidRPr="00367401" w:rsidRDefault="003353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367401">
              <w:rPr>
                <w:rFonts w:asciiTheme="majorBidi" w:hAnsiTheme="majorBidi" w:cstheme="majorBidi"/>
                <w:sz w:val="24"/>
                <w:szCs w:val="24"/>
              </w:rPr>
              <w:t>WrHsRgstrPanel</w:t>
            </w:r>
            <w:proofErr w:type="spellEnd"/>
          </w:p>
        </w:tc>
        <w:tc>
          <w:tcPr>
            <w:tcW w:w="3117" w:type="dxa"/>
          </w:tcPr>
          <w:p w14:paraId="47EFC3CC" w14:textId="57E9903C" w:rsidR="008A5F82" w:rsidRPr="00367401" w:rsidRDefault="004C79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367401">
              <w:rPr>
                <w:rFonts w:asciiTheme="majorBidi" w:hAnsiTheme="majorBidi" w:cstheme="majorBidi"/>
                <w:sz w:val="24"/>
                <w:szCs w:val="24"/>
              </w:rPr>
              <w:t>The Registration class is used to create a new account as well as to register as an intern through the text fields and radio button.</w:t>
            </w:r>
          </w:p>
        </w:tc>
      </w:tr>
      <w:tr w:rsidR="00797E80" w14:paraId="68EE0B08" w14:textId="77777777" w:rsidTr="00131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DF38724" w14:textId="61C97106" w:rsidR="00797E80" w:rsidRPr="004D47A7" w:rsidRDefault="003D066E" w:rsidP="00131FC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D47A7">
              <w:rPr>
                <w:rFonts w:asciiTheme="majorBidi" w:hAnsiTheme="majorBidi" w:cstheme="majorBidi"/>
                <w:sz w:val="24"/>
                <w:szCs w:val="24"/>
              </w:rPr>
              <w:t>Warehouse</w:t>
            </w:r>
            <w:r w:rsidR="00DC53AC" w:rsidRPr="004D47A7">
              <w:rPr>
                <w:rFonts w:asciiTheme="majorBidi" w:hAnsiTheme="majorBidi" w:cstheme="majorBidi"/>
                <w:sz w:val="24"/>
                <w:szCs w:val="24"/>
              </w:rPr>
              <w:t xml:space="preserve"> Form</w:t>
            </w:r>
            <w:r w:rsidR="00DE6F91" w:rsidRPr="004D47A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C53AC" w:rsidRPr="004D47A7">
              <w:rPr>
                <w:rFonts w:asciiTheme="majorBidi" w:hAnsiTheme="majorBidi" w:cstheme="majorBidi"/>
                <w:sz w:val="24"/>
                <w:szCs w:val="24"/>
              </w:rPr>
              <w:t>(Add items)</w:t>
            </w:r>
          </w:p>
        </w:tc>
        <w:tc>
          <w:tcPr>
            <w:tcW w:w="3117" w:type="dxa"/>
          </w:tcPr>
          <w:p w14:paraId="72943C81" w14:textId="552867FD" w:rsidR="00797E80" w:rsidRPr="004D47A7" w:rsidRDefault="00727A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4D47A7">
              <w:rPr>
                <w:rFonts w:asciiTheme="majorBidi" w:hAnsiTheme="majorBidi" w:cstheme="majorBidi"/>
                <w:sz w:val="24"/>
                <w:szCs w:val="24"/>
              </w:rPr>
              <w:t>NoorWrhsAddPd</w:t>
            </w:r>
            <w:proofErr w:type="spellEnd"/>
          </w:p>
        </w:tc>
        <w:tc>
          <w:tcPr>
            <w:tcW w:w="3117" w:type="dxa"/>
          </w:tcPr>
          <w:p w14:paraId="3BE20531" w14:textId="67512FE7" w:rsidR="00797E80" w:rsidRPr="004D47A7" w:rsidRDefault="00A558B2" w:rsidP="00A558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4D47A7">
              <w:rPr>
                <w:rFonts w:asciiTheme="majorBidi" w:hAnsiTheme="majorBidi" w:cstheme="majorBidi"/>
                <w:sz w:val="24"/>
                <w:szCs w:val="24"/>
              </w:rPr>
              <w:t>The warehouse class is used to add items, search items, delete item, updates item, and move back and forth to find a specific product. On the other hand, the table inside the form is used to search for a specific product which is linked directly to the fields.</w:t>
            </w:r>
          </w:p>
        </w:tc>
        <w:bookmarkStart w:id="0" w:name="_GoBack"/>
        <w:bookmarkEnd w:id="0"/>
      </w:tr>
      <w:tr w:rsidR="006F7633" w14:paraId="3F450B90" w14:textId="77777777" w:rsidTr="00131F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3085066" w14:textId="27E54EEA" w:rsidR="006F7633" w:rsidRPr="00A90BD9" w:rsidRDefault="006F7633" w:rsidP="00131FC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90BD9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Validator</w:t>
            </w:r>
          </w:p>
        </w:tc>
        <w:tc>
          <w:tcPr>
            <w:tcW w:w="3117" w:type="dxa"/>
          </w:tcPr>
          <w:p w14:paraId="01012962" w14:textId="2B2EC5F5" w:rsidR="006F7633" w:rsidRPr="00A90BD9" w:rsidRDefault="006F76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A90BD9">
              <w:rPr>
                <w:sz w:val="24"/>
                <w:szCs w:val="24"/>
              </w:rPr>
              <w:t>ValidateData</w:t>
            </w:r>
            <w:proofErr w:type="spellEnd"/>
          </w:p>
        </w:tc>
        <w:tc>
          <w:tcPr>
            <w:tcW w:w="3117" w:type="dxa"/>
          </w:tcPr>
          <w:p w14:paraId="249D3D4A" w14:textId="7DCFBFAE" w:rsidR="006F7633" w:rsidRPr="00A90BD9" w:rsidRDefault="006F7633" w:rsidP="00A558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A90BD9">
              <w:rPr>
                <w:rFonts w:asciiTheme="majorBidi" w:hAnsiTheme="majorBidi" w:cstheme="majorBidi"/>
                <w:sz w:val="24"/>
                <w:szCs w:val="24"/>
              </w:rPr>
              <w:t>This class is used to validate all the text fields</w:t>
            </w:r>
            <w:r w:rsidR="00950507" w:rsidRPr="00A90BD9">
              <w:rPr>
                <w:rFonts w:asciiTheme="majorBidi" w:hAnsiTheme="majorBidi" w:cstheme="majorBidi"/>
                <w:sz w:val="24"/>
                <w:szCs w:val="24"/>
              </w:rPr>
              <w:t xml:space="preserve"> that was created in all my classes</w:t>
            </w:r>
            <w:r w:rsidRPr="00A90BD9">
              <w:rPr>
                <w:rFonts w:asciiTheme="majorBidi" w:hAnsiTheme="majorBidi" w:cstheme="majorBidi"/>
                <w:sz w:val="24"/>
                <w:szCs w:val="24"/>
              </w:rPr>
              <w:t xml:space="preserve">, such as the </w:t>
            </w:r>
            <w:proofErr w:type="spellStart"/>
            <w:r w:rsidRPr="00A90BD9">
              <w:rPr>
                <w:rFonts w:asciiTheme="majorBidi" w:hAnsiTheme="majorBidi" w:cstheme="majorBidi"/>
                <w:sz w:val="24"/>
                <w:szCs w:val="24"/>
              </w:rPr>
              <w:t>JTextComponents</w:t>
            </w:r>
            <w:proofErr w:type="spellEnd"/>
            <w:r w:rsidRPr="00A90BD9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="000F5205" w:rsidRPr="00A90BD9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A90BD9">
              <w:rPr>
                <w:rFonts w:asciiTheme="majorBidi" w:hAnsiTheme="majorBidi" w:cstheme="majorBidi"/>
                <w:sz w:val="24"/>
                <w:szCs w:val="24"/>
              </w:rPr>
              <w:t>JDateChooser</w:t>
            </w:r>
            <w:proofErr w:type="spellEnd"/>
            <w:r w:rsidRPr="00A90BD9">
              <w:rPr>
                <w:rFonts w:asciiTheme="majorBidi" w:hAnsiTheme="majorBidi" w:cstheme="majorBidi"/>
                <w:sz w:val="24"/>
                <w:szCs w:val="24"/>
              </w:rPr>
              <w:t xml:space="preserve">, and </w:t>
            </w:r>
            <w:proofErr w:type="spellStart"/>
            <w:r w:rsidRPr="00A90BD9">
              <w:rPr>
                <w:rFonts w:asciiTheme="majorBidi" w:hAnsiTheme="majorBidi" w:cstheme="majorBidi"/>
                <w:sz w:val="24"/>
                <w:szCs w:val="24"/>
              </w:rPr>
              <w:t>JCheckBoxes</w:t>
            </w:r>
            <w:proofErr w:type="spellEnd"/>
            <w:r w:rsidRPr="00A90BD9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="00950507" w:rsidRPr="00A90BD9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</w:tbl>
    <w:p w14:paraId="44474BFA" w14:textId="4111649C" w:rsidR="000E72DA" w:rsidRDefault="000E72DA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473"/>
        <w:gridCol w:w="4527"/>
        <w:gridCol w:w="2350"/>
      </w:tblGrid>
      <w:tr w:rsidR="0004550D" w14:paraId="566D6FDA" w14:textId="77777777" w:rsidTr="005472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</w:tcPr>
          <w:p w14:paraId="5E30ADFD" w14:textId="05788385" w:rsidR="0004550D" w:rsidRDefault="0004550D" w:rsidP="000B51CA">
            <w:r>
              <w:t>Adnan’s Tasks</w:t>
            </w:r>
          </w:p>
        </w:tc>
        <w:tc>
          <w:tcPr>
            <w:tcW w:w="4527" w:type="dxa"/>
          </w:tcPr>
          <w:p w14:paraId="0C8FAFC9" w14:textId="77777777" w:rsidR="0004550D" w:rsidRDefault="0004550D" w:rsidP="000B51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lasses</w:t>
            </w:r>
          </w:p>
        </w:tc>
        <w:tc>
          <w:tcPr>
            <w:tcW w:w="2350" w:type="dxa"/>
          </w:tcPr>
          <w:p w14:paraId="7F576292" w14:textId="77777777" w:rsidR="0004550D" w:rsidRDefault="0004550D" w:rsidP="000B51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04550D" w14:paraId="26D84E6F" w14:textId="77777777" w:rsidTr="005472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</w:tcPr>
          <w:p w14:paraId="3F68DEEE" w14:textId="08468C1D" w:rsidR="0004550D" w:rsidRPr="000661DC" w:rsidRDefault="005472E9" w:rsidP="000B51CA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Mai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Fram</w:t>
            </w:r>
            <w:proofErr w:type="spellEnd"/>
          </w:p>
        </w:tc>
        <w:tc>
          <w:tcPr>
            <w:tcW w:w="4527" w:type="dxa"/>
          </w:tcPr>
          <w:p w14:paraId="353D170B" w14:textId="5FDBE3FB" w:rsidR="0004550D" w:rsidRDefault="005472E9" w:rsidP="000B51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ainForm</w:t>
            </w:r>
            <w:proofErr w:type="spellEnd"/>
          </w:p>
        </w:tc>
        <w:tc>
          <w:tcPr>
            <w:tcW w:w="2350" w:type="dxa"/>
          </w:tcPr>
          <w:p w14:paraId="03A9DEE3" w14:textId="16BC7EA4" w:rsidR="00153716" w:rsidRDefault="005472E9" w:rsidP="001537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In this task, I created the main form and include for </w:t>
            </w:r>
            <w:proofErr w:type="gramStart"/>
            <w:r w:rsidRPr="00520A00">
              <w:rPr>
                <w:rFonts w:asciiTheme="majorBidi" w:hAnsiTheme="majorBidi" w:cstheme="majorBidi"/>
                <w:sz w:val="24"/>
                <w:szCs w:val="24"/>
              </w:rPr>
              <w:t>all  internal</w:t>
            </w:r>
            <w:proofErr w:type="gramEnd"/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 form and  link them</w:t>
            </w:r>
            <w:r>
              <w:t xml:space="preserve"> </w:t>
            </w:r>
          </w:p>
        </w:tc>
      </w:tr>
      <w:tr w:rsidR="005472E9" w14:paraId="5756D212" w14:textId="77777777" w:rsidTr="005472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</w:tcPr>
          <w:p w14:paraId="5345B2FE" w14:textId="1085948E" w:rsidR="005472E9" w:rsidRDefault="005472E9" w:rsidP="005472E9">
            <w:r w:rsidRPr="000661DC">
              <w:rPr>
                <w:rFonts w:asciiTheme="majorBidi" w:hAnsiTheme="majorBidi" w:cstheme="majorBidi"/>
                <w:sz w:val="24"/>
                <w:szCs w:val="24"/>
              </w:rPr>
              <w:t>Employe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Management</w:t>
            </w:r>
          </w:p>
        </w:tc>
        <w:tc>
          <w:tcPr>
            <w:tcW w:w="4527" w:type="dxa"/>
          </w:tcPr>
          <w:p w14:paraId="6FA0B611" w14:textId="77777777" w:rsidR="005472E9" w:rsidRDefault="005472E9" w:rsidP="005472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Business. </w:t>
            </w:r>
            <w:r w:rsidRPr="00153716">
              <w:t>Employee</w:t>
            </w:r>
          </w:p>
          <w:p w14:paraId="0375AA02" w14:textId="77777777" w:rsidR="005472E9" w:rsidRDefault="005472E9" w:rsidP="005472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ata. </w:t>
            </w:r>
            <w:r w:rsidRPr="00050B85">
              <w:t>Constants</w:t>
            </w:r>
          </w:p>
          <w:p w14:paraId="5407BDB5" w14:textId="77777777" w:rsidR="005472E9" w:rsidRDefault="005472E9" w:rsidP="005472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. &lt;</w:t>
            </w:r>
            <w:proofErr w:type="spellStart"/>
            <w:r w:rsidRPr="00050B85">
              <w:t>EmployeeDAO</w:t>
            </w:r>
            <w:proofErr w:type="spellEnd"/>
            <w:r>
              <w:t>&gt;</w:t>
            </w:r>
          </w:p>
          <w:p w14:paraId="48059E52" w14:textId="77777777" w:rsidR="005472E9" w:rsidRDefault="005472E9" w:rsidP="005472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.</w:t>
            </w:r>
            <w:r w:rsidRPr="00050B85">
              <w:t xml:space="preserve"> </w:t>
            </w:r>
            <w:proofErr w:type="spellStart"/>
            <w:r w:rsidRPr="00050B85">
              <w:t>EmployeeDAOBinary</w:t>
            </w:r>
            <w:proofErr w:type="spellEnd"/>
          </w:p>
          <w:p w14:paraId="1A979A44" w14:textId="77777777" w:rsidR="005472E9" w:rsidRDefault="005472E9" w:rsidP="005472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ata. </w:t>
            </w:r>
            <w:proofErr w:type="spellStart"/>
            <w:r w:rsidRPr="00050B85">
              <w:t>EmployeeDAOText</w:t>
            </w:r>
            <w:proofErr w:type="spellEnd"/>
          </w:p>
          <w:p w14:paraId="4505DA73" w14:textId="77777777" w:rsidR="005472E9" w:rsidRDefault="005472E9" w:rsidP="005472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. &lt;</w:t>
            </w:r>
            <w:proofErr w:type="spellStart"/>
            <w:r w:rsidRPr="00050B85">
              <w:t>EmployeeReader</w:t>
            </w:r>
            <w:proofErr w:type="spellEnd"/>
            <w:r>
              <w:t>&gt;</w:t>
            </w:r>
          </w:p>
          <w:p w14:paraId="0C9A4D04" w14:textId="77777777" w:rsidR="005472E9" w:rsidRDefault="005472E9" w:rsidP="005472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. &lt;</w:t>
            </w:r>
            <w:proofErr w:type="spellStart"/>
            <w:r w:rsidRPr="00050B85">
              <w:t>EmployeeWriter</w:t>
            </w:r>
            <w:proofErr w:type="spellEnd"/>
            <w:r>
              <w:t>&gt;</w:t>
            </w:r>
          </w:p>
          <w:p w14:paraId="168940C3" w14:textId="77777777" w:rsidR="005472E9" w:rsidRDefault="005472E9" w:rsidP="005472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esentation. </w:t>
            </w:r>
            <w:proofErr w:type="spellStart"/>
            <w:r w:rsidRPr="00706008">
              <w:t>EmployeeDisplay</w:t>
            </w:r>
            <w:proofErr w:type="spellEnd"/>
          </w:p>
          <w:p w14:paraId="17AB2844" w14:textId="77777777" w:rsidR="005472E9" w:rsidRDefault="005472E9" w:rsidP="005472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06008">
              <w:t>Presentation</w:t>
            </w:r>
            <w:r>
              <w:t>.</w:t>
            </w:r>
            <w:r w:rsidRPr="000661DC">
              <w:t xml:space="preserve"> </w:t>
            </w:r>
            <w:proofErr w:type="spellStart"/>
            <w:r w:rsidRPr="000661DC">
              <w:t>ModifyEmployee</w:t>
            </w:r>
            <w:proofErr w:type="spellEnd"/>
            <w:r w:rsidRPr="000661DC">
              <w:t>.</w:t>
            </w:r>
          </w:p>
          <w:p w14:paraId="33F09CBB" w14:textId="4B1169C5" w:rsidR="00B25BE7" w:rsidRDefault="00B25BE7" w:rsidP="005472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50" w:type="dxa"/>
          </w:tcPr>
          <w:p w14:paraId="79D4A048" w14:textId="77777777" w:rsidR="005472E9" w:rsidRPr="00520A00" w:rsidRDefault="005472E9" w:rsidP="005472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The main purpose for this task to mange employees in the store. In this part, I did all operations Related in an employee Add, update, delete. </w:t>
            </w:r>
          </w:p>
          <w:p w14:paraId="30B97F56" w14:textId="57CF7D2C" w:rsidR="005472E9" w:rsidRPr="00520A00" w:rsidRDefault="005472E9" w:rsidP="005472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520A00">
              <w:rPr>
                <w:rFonts w:asciiTheme="majorBidi" w:hAnsiTheme="majorBidi" w:cstheme="majorBidi"/>
                <w:sz w:val="24"/>
                <w:szCs w:val="24"/>
              </w:rPr>
              <w:t>In this part</w:t>
            </w:r>
            <w:r w:rsidR="00C1542A"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 I used two forms </w:t>
            </w:r>
            <w:proofErr w:type="gramStart"/>
            <w:r w:rsidR="00C1542A"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and </w:t>
            </w:r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 I</w:t>
            </w:r>
            <w:proofErr w:type="gramEnd"/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 use</w:t>
            </w:r>
            <w:r w:rsidR="00C1542A" w:rsidRPr="00520A00">
              <w:rPr>
                <w:rFonts w:asciiTheme="majorBidi" w:hAnsiTheme="majorBidi" w:cstheme="majorBidi"/>
                <w:sz w:val="24"/>
                <w:szCs w:val="24"/>
              </w:rPr>
              <w:t>d</w:t>
            </w:r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 text file to read and write the data. </w:t>
            </w:r>
            <w:r w:rsidR="00C1542A" w:rsidRPr="00520A00">
              <w:rPr>
                <w:rFonts w:asciiTheme="majorBidi" w:hAnsiTheme="majorBidi" w:cstheme="majorBidi"/>
                <w:sz w:val="24"/>
                <w:szCs w:val="24"/>
              </w:rPr>
              <w:t>Al</w:t>
            </w:r>
            <w:r w:rsidR="00520A00">
              <w:rPr>
                <w:rFonts w:asciiTheme="majorBidi" w:hAnsiTheme="majorBidi" w:cstheme="majorBidi"/>
                <w:sz w:val="24"/>
                <w:szCs w:val="24"/>
              </w:rPr>
              <w:t>so</w:t>
            </w:r>
            <w:r w:rsidR="00C1542A" w:rsidRPr="00520A00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 I used employee class </w:t>
            </w:r>
          </w:p>
        </w:tc>
      </w:tr>
      <w:tr w:rsidR="005472E9" w14:paraId="100C60D8" w14:textId="77777777" w:rsidTr="005472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</w:tcPr>
          <w:p w14:paraId="38C5CF7C" w14:textId="16B201A2" w:rsidR="005472E9" w:rsidRDefault="005472E9" w:rsidP="005472E9">
            <w:r>
              <w:t xml:space="preserve">Invoice </w:t>
            </w:r>
            <w:proofErr w:type="spellStart"/>
            <w:r>
              <w:t>Managmnet</w:t>
            </w:r>
            <w:proofErr w:type="spellEnd"/>
          </w:p>
        </w:tc>
        <w:tc>
          <w:tcPr>
            <w:tcW w:w="4527" w:type="dxa"/>
          </w:tcPr>
          <w:p w14:paraId="45F55574" w14:textId="77777777" w:rsidR="005472E9" w:rsidRDefault="005472E9" w:rsidP="005472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C0707">
              <w:t>Business</w:t>
            </w:r>
            <w:r>
              <w:t xml:space="preserve">. </w:t>
            </w:r>
            <w:proofErr w:type="spellStart"/>
            <w:r w:rsidRPr="005472E9">
              <w:t>AdnanStoreInvoice</w:t>
            </w:r>
            <w:proofErr w:type="spellEnd"/>
          </w:p>
          <w:p w14:paraId="6FDC266B" w14:textId="77777777" w:rsidR="005472E9" w:rsidRDefault="005472E9" w:rsidP="005472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5472E9">
              <w:t>Business</w:t>
            </w:r>
            <w:r>
              <w:t>.</w:t>
            </w:r>
            <w:r w:rsidRPr="005472E9">
              <w:t>AdnanStoreInvoiceDetails</w:t>
            </w:r>
            <w:proofErr w:type="spellEnd"/>
          </w:p>
          <w:p w14:paraId="6BBACA8F" w14:textId="77777777" w:rsidR="005472E9" w:rsidRDefault="005472E9" w:rsidP="005472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ata. </w:t>
            </w:r>
            <w:proofErr w:type="spellStart"/>
            <w:r w:rsidRPr="005472E9">
              <w:t>AdnanInvoiceDBAccess</w:t>
            </w:r>
            <w:proofErr w:type="spellEnd"/>
          </w:p>
          <w:p w14:paraId="3B63122F" w14:textId="77777777" w:rsidR="005472E9" w:rsidRDefault="005472E9" w:rsidP="005472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Data.</w:t>
            </w:r>
            <w:r w:rsidRPr="005472E9">
              <w:t>AdnanInvoiceDetailesDBAccess</w:t>
            </w:r>
            <w:proofErr w:type="spellEnd"/>
          </w:p>
          <w:p w14:paraId="720BDB67" w14:textId="5EBE52E3" w:rsidR="005472E9" w:rsidRDefault="005472E9" w:rsidP="005472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esentation</w:t>
            </w:r>
            <w:r>
              <w:t xml:space="preserve">. </w:t>
            </w:r>
            <w:proofErr w:type="spellStart"/>
            <w:r w:rsidRPr="005472E9">
              <w:t>AdnanInvoice</w:t>
            </w:r>
            <w:proofErr w:type="spellEnd"/>
          </w:p>
          <w:p w14:paraId="17B5A4D0" w14:textId="0B8E030C" w:rsidR="005472E9" w:rsidRPr="003353F8" w:rsidRDefault="005472E9" w:rsidP="005472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Presentation</w:t>
            </w:r>
            <w:r>
              <w:t xml:space="preserve"> .</w:t>
            </w:r>
            <w:proofErr w:type="spellStart"/>
            <w:r w:rsidRPr="005472E9">
              <w:t>AdnanPrintInvoice</w:t>
            </w:r>
            <w:proofErr w:type="spellEnd"/>
            <w:proofErr w:type="gramEnd"/>
          </w:p>
        </w:tc>
        <w:tc>
          <w:tcPr>
            <w:tcW w:w="2350" w:type="dxa"/>
          </w:tcPr>
          <w:p w14:paraId="2E806E18" w14:textId="621DE656" w:rsidR="005472E9" w:rsidRDefault="00C1542A" w:rsidP="005472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The main </w:t>
            </w:r>
            <w:r w:rsidR="00520A00" w:rsidRPr="00520A00">
              <w:rPr>
                <w:rFonts w:asciiTheme="majorBidi" w:hAnsiTheme="majorBidi" w:cstheme="majorBidi"/>
                <w:sz w:val="24"/>
                <w:szCs w:val="24"/>
              </w:rPr>
              <w:t>purpose</w:t>
            </w:r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 for this </w:t>
            </w:r>
            <w:r w:rsidR="00520A00" w:rsidRPr="00520A00">
              <w:rPr>
                <w:rFonts w:asciiTheme="majorBidi" w:hAnsiTheme="majorBidi" w:cstheme="majorBidi"/>
                <w:sz w:val="24"/>
                <w:szCs w:val="24"/>
              </w:rPr>
              <w:t>task</w:t>
            </w:r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 to mange the sore </w:t>
            </w:r>
            <w:r w:rsidR="00520A00" w:rsidRPr="00520A00">
              <w:rPr>
                <w:rFonts w:asciiTheme="majorBidi" w:hAnsiTheme="majorBidi" w:cstheme="majorBidi"/>
                <w:sz w:val="24"/>
                <w:szCs w:val="24"/>
              </w:rPr>
              <w:t>invoices and</w:t>
            </w:r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 save them in Database and print them. I used master/Details </w:t>
            </w:r>
            <w:r w:rsidR="00520A00" w:rsidRPr="00520A00">
              <w:rPr>
                <w:rFonts w:asciiTheme="majorBidi" w:hAnsiTheme="majorBidi" w:cstheme="majorBidi"/>
                <w:sz w:val="24"/>
                <w:szCs w:val="24"/>
              </w:rPr>
              <w:t>form,</w:t>
            </w:r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 so we have one invoice include many items. We use oracle database I used 3 tables to achieve this task. </w:t>
            </w:r>
            <w:r w:rsidR="00520A00" w:rsidRPr="00520A00">
              <w:rPr>
                <w:rFonts w:asciiTheme="majorBidi" w:hAnsiTheme="majorBidi" w:cstheme="majorBidi"/>
                <w:sz w:val="24"/>
                <w:szCs w:val="24"/>
              </w:rPr>
              <w:t>Also,</w:t>
            </w:r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20A00">
              <w:rPr>
                <w:rFonts w:asciiTheme="majorBidi" w:hAnsiTheme="majorBidi" w:cstheme="majorBidi"/>
                <w:sz w:val="24"/>
                <w:szCs w:val="24"/>
              </w:rPr>
              <w:t xml:space="preserve">I </w:t>
            </w:r>
            <w:r w:rsidRPr="00520A00">
              <w:rPr>
                <w:rFonts w:asciiTheme="majorBidi" w:hAnsiTheme="majorBidi" w:cstheme="majorBidi"/>
                <w:sz w:val="24"/>
                <w:szCs w:val="24"/>
              </w:rPr>
              <w:t>did another form for print</w:t>
            </w:r>
          </w:p>
        </w:tc>
      </w:tr>
      <w:tr w:rsidR="005472E9" w14:paraId="4F308D70" w14:textId="77777777" w:rsidTr="005472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</w:tcPr>
          <w:p w14:paraId="45EBF4F1" w14:textId="1B7851C5" w:rsidR="005472E9" w:rsidRDefault="00C01817" w:rsidP="005472E9">
            <w:r w:rsidRPr="00C01817">
              <w:t>Validator</w:t>
            </w:r>
          </w:p>
        </w:tc>
        <w:tc>
          <w:tcPr>
            <w:tcW w:w="4527" w:type="dxa"/>
          </w:tcPr>
          <w:p w14:paraId="04475ED1" w14:textId="77777777" w:rsidR="005472E9" w:rsidRDefault="00B25BE7" w:rsidP="005472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B25BE7">
              <w:t>Presentation .Validator</w:t>
            </w:r>
            <w:proofErr w:type="gramEnd"/>
            <w:r w:rsidRPr="00B25BE7">
              <w:t>1</w:t>
            </w:r>
          </w:p>
          <w:p w14:paraId="08209D6B" w14:textId="30ADDDAD" w:rsidR="0036759E" w:rsidRPr="00727A91" w:rsidRDefault="0036759E" w:rsidP="005472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B25BE7">
              <w:t>Presentation</w:t>
            </w:r>
            <w:r w:rsidRPr="0036759E">
              <w:t xml:space="preserve"> </w:t>
            </w:r>
            <w:r>
              <w:t>.</w:t>
            </w:r>
            <w:proofErr w:type="spellStart"/>
            <w:r w:rsidRPr="0036759E">
              <w:t>ValidatorAdnan</w:t>
            </w:r>
            <w:proofErr w:type="spellEnd"/>
            <w:proofErr w:type="gramEnd"/>
          </w:p>
        </w:tc>
        <w:tc>
          <w:tcPr>
            <w:tcW w:w="2350" w:type="dxa"/>
          </w:tcPr>
          <w:p w14:paraId="6643B982" w14:textId="3C82EA7F" w:rsidR="005472E9" w:rsidRDefault="00C1542A" w:rsidP="005472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This class to validate the data to grantee the all entry data are correct. </w:t>
            </w:r>
            <w:r w:rsidR="00520A00" w:rsidRPr="00520A00">
              <w:rPr>
                <w:rFonts w:asciiTheme="majorBidi" w:hAnsiTheme="majorBidi" w:cstheme="majorBidi"/>
                <w:sz w:val="24"/>
                <w:szCs w:val="24"/>
              </w:rPr>
              <w:t>Also,</w:t>
            </w:r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 in database part I did</w:t>
            </w:r>
            <w:r>
              <w:t xml:space="preserve"> </w:t>
            </w:r>
            <w:r w:rsidRPr="00520A00">
              <w:rPr>
                <w:rFonts w:asciiTheme="majorBidi" w:hAnsiTheme="majorBidi" w:cstheme="majorBidi"/>
                <w:sz w:val="24"/>
                <w:szCs w:val="24"/>
              </w:rPr>
              <w:t>validation</w:t>
            </w:r>
            <w:r w:rsidR="00520A00"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 for products availability</w:t>
            </w:r>
            <w:r w:rsidRPr="00520A00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</w:tr>
      <w:tr w:rsidR="005472E9" w14:paraId="6D1C3527" w14:textId="77777777" w:rsidTr="005472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</w:tcPr>
          <w:p w14:paraId="4D198242" w14:textId="77777777" w:rsidR="005472E9" w:rsidRDefault="005472E9" w:rsidP="005472E9"/>
        </w:tc>
        <w:tc>
          <w:tcPr>
            <w:tcW w:w="4527" w:type="dxa"/>
          </w:tcPr>
          <w:p w14:paraId="66A6ECB9" w14:textId="77777777" w:rsidR="005472E9" w:rsidRPr="00727A91" w:rsidRDefault="005472E9" w:rsidP="005472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50" w:type="dxa"/>
          </w:tcPr>
          <w:p w14:paraId="2CD471BD" w14:textId="77777777" w:rsidR="005472E9" w:rsidRDefault="005472E9" w:rsidP="005472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34D793B" w14:textId="11276390" w:rsidR="0004550D" w:rsidRDefault="0004550D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34F4E" w14:paraId="3EB972E6" w14:textId="77777777" w:rsidTr="000B51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8ADA036" w14:textId="38560DA9" w:rsidR="00334F4E" w:rsidRDefault="00FB2123" w:rsidP="000B51CA">
            <w:proofErr w:type="spellStart"/>
            <w:r>
              <w:t>Reyhana</w:t>
            </w:r>
            <w:r w:rsidR="00334F4E">
              <w:t>’s</w:t>
            </w:r>
            <w:proofErr w:type="spellEnd"/>
            <w:r w:rsidR="00334F4E">
              <w:t xml:space="preserve"> Tasks</w:t>
            </w:r>
          </w:p>
        </w:tc>
        <w:tc>
          <w:tcPr>
            <w:tcW w:w="3117" w:type="dxa"/>
          </w:tcPr>
          <w:p w14:paraId="37E83918" w14:textId="77777777" w:rsidR="00334F4E" w:rsidRDefault="00334F4E" w:rsidP="000B51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lasses</w:t>
            </w:r>
          </w:p>
        </w:tc>
        <w:tc>
          <w:tcPr>
            <w:tcW w:w="3117" w:type="dxa"/>
          </w:tcPr>
          <w:p w14:paraId="62E322C3" w14:textId="77777777" w:rsidR="00334F4E" w:rsidRDefault="00334F4E" w:rsidP="000B51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334F4E" w14:paraId="5355DE61" w14:textId="77777777" w:rsidTr="000B5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B79B625" w14:textId="277B2FDB" w:rsidR="00334F4E" w:rsidRPr="00131FC9" w:rsidRDefault="004B0D4A" w:rsidP="000B51CA">
            <w:pPr>
              <w:rPr>
                <w:b w:val="0"/>
                <w:bCs w:val="0"/>
              </w:rPr>
            </w:pPr>
            <w:r w:rsidRPr="00520A00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Services (repair)</w:t>
            </w:r>
            <w:r>
              <w:rPr>
                <w:b w:val="0"/>
                <w:bCs w:val="0"/>
              </w:rPr>
              <w:t xml:space="preserve"> </w:t>
            </w:r>
          </w:p>
        </w:tc>
        <w:tc>
          <w:tcPr>
            <w:tcW w:w="3117" w:type="dxa"/>
          </w:tcPr>
          <w:p w14:paraId="374DAC6B" w14:textId="4FCA4BB3" w:rsidR="00334F4E" w:rsidRDefault="004B0D4A" w:rsidP="000B51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pairPanel</w:t>
            </w:r>
            <w:proofErr w:type="spellEnd"/>
            <w:r w:rsidR="00F21FD3">
              <w:t>/</w:t>
            </w:r>
            <w:proofErr w:type="spellStart"/>
            <w:r w:rsidR="00F21FD3">
              <w:t>RepairDAOBinary</w:t>
            </w:r>
            <w:proofErr w:type="spellEnd"/>
            <w:r w:rsidR="00CE0BC0">
              <w:t>…</w:t>
            </w:r>
          </w:p>
        </w:tc>
        <w:tc>
          <w:tcPr>
            <w:tcW w:w="3117" w:type="dxa"/>
          </w:tcPr>
          <w:p w14:paraId="39DC4BD4" w14:textId="09DB9EBA" w:rsidR="00334F4E" w:rsidRDefault="00F21FD3" w:rsidP="000D0C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In </w:t>
            </w:r>
            <w:r w:rsidR="000D0C63" w:rsidRPr="00520A00">
              <w:rPr>
                <w:rFonts w:asciiTheme="majorBidi" w:hAnsiTheme="majorBidi" w:cstheme="majorBidi"/>
                <w:sz w:val="24"/>
                <w:szCs w:val="24"/>
              </w:rPr>
              <w:t>the service</w:t>
            </w:r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 part</w:t>
            </w:r>
            <w:r w:rsidR="000D0C63"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 of company</w:t>
            </w:r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, I am creating a ticket for the customers who want their products to be checked or fixed </w:t>
            </w:r>
            <w:r w:rsidR="00CE0BC0" w:rsidRPr="00520A00">
              <w:rPr>
                <w:rFonts w:asciiTheme="majorBidi" w:hAnsiTheme="majorBidi" w:cstheme="majorBidi"/>
                <w:sz w:val="24"/>
                <w:szCs w:val="24"/>
              </w:rPr>
              <w:t>or do some services on it. So I save their ticket by entering name, date, product name…</w:t>
            </w:r>
            <w:r w:rsidR="000D0C63"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Using table, textboxes, </w:t>
            </w:r>
            <w:proofErr w:type="spellStart"/>
            <w:r w:rsidR="000D0C63" w:rsidRPr="00520A00">
              <w:rPr>
                <w:rFonts w:asciiTheme="majorBidi" w:hAnsiTheme="majorBidi" w:cstheme="majorBidi"/>
                <w:sz w:val="24"/>
                <w:szCs w:val="24"/>
              </w:rPr>
              <w:t>comboboxes</w:t>
            </w:r>
            <w:proofErr w:type="spellEnd"/>
            <w:r w:rsidR="000D0C63" w:rsidRPr="00520A00">
              <w:rPr>
                <w:rFonts w:asciiTheme="majorBidi" w:hAnsiTheme="majorBidi" w:cstheme="majorBidi"/>
                <w:sz w:val="24"/>
                <w:szCs w:val="24"/>
              </w:rPr>
              <w:t>…</w:t>
            </w:r>
          </w:p>
        </w:tc>
      </w:tr>
      <w:tr w:rsidR="00334F4E" w14:paraId="14F76F27" w14:textId="77777777" w:rsidTr="000B51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0410B54" w14:textId="6C9AE89E" w:rsidR="00334F4E" w:rsidRPr="00F21FD3" w:rsidRDefault="00F21FD3" w:rsidP="000B51CA">
            <w:pPr>
              <w:rPr>
                <w:b w:val="0"/>
                <w:bCs w:val="0"/>
              </w:rPr>
            </w:pPr>
            <w:r w:rsidRPr="00520A00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Store Order</w:t>
            </w:r>
          </w:p>
        </w:tc>
        <w:tc>
          <w:tcPr>
            <w:tcW w:w="3117" w:type="dxa"/>
          </w:tcPr>
          <w:p w14:paraId="7A5C520E" w14:textId="003C60F1" w:rsidR="00334F4E" w:rsidRDefault="004B0D4A" w:rsidP="000B51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BAccess</w:t>
            </w:r>
            <w:proofErr w:type="spellEnd"/>
            <w:r>
              <w:t>/GUI</w:t>
            </w:r>
            <w:r w:rsidR="00CE0BC0">
              <w:t>…</w:t>
            </w:r>
          </w:p>
        </w:tc>
        <w:tc>
          <w:tcPr>
            <w:tcW w:w="3117" w:type="dxa"/>
          </w:tcPr>
          <w:p w14:paraId="42C4DA4C" w14:textId="2C5F8A72" w:rsidR="00334F4E" w:rsidRDefault="00CE0BC0" w:rsidP="00B926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In </w:t>
            </w:r>
            <w:r w:rsidR="000D0C63" w:rsidRPr="00520A00">
              <w:rPr>
                <w:rFonts w:asciiTheme="majorBidi" w:hAnsiTheme="majorBidi" w:cstheme="majorBidi"/>
                <w:sz w:val="24"/>
                <w:szCs w:val="24"/>
              </w:rPr>
              <w:t>the retailer</w:t>
            </w:r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 part, I am requesting an order from store to the warehouse</w:t>
            </w:r>
            <w:r w:rsidR="00B9263D"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 for some items</w:t>
            </w:r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 so </w:t>
            </w:r>
            <w:r w:rsidR="00B9263D" w:rsidRPr="00520A00">
              <w:rPr>
                <w:rFonts w:asciiTheme="majorBidi" w:hAnsiTheme="majorBidi" w:cstheme="majorBidi"/>
                <w:sz w:val="24"/>
                <w:szCs w:val="24"/>
              </w:rPr>
              <w:t>the</w:t>
            </w:r>
            <w:r w:rsidRPr="00520A00">
              <w:rPr>
                <w:rFonts w:asciiTheme="majorBidi" w:hAnsiTheme="majorBidi" w:cstheme="majorBidi"/>
                <w:sz w:val="24"/>
                <w:szCs w:val="24"/>
              </w:rPr>
              <w:t xml:space="preserve"> order ticket contains product name, </w:t>
            </w:r>
            <w:r w:rsidR="008844E0" w:rsidRPr="00520A00">
              <w:rPr>
                <w:rFonts w:asciiTheme="majorBidi" w:hAnsiTheme="majorBidi" w:cstheme="majorBidi"/>
                <w:sz w:val="24"/>
                <w:szCs w:val="24"/>
              </w:rPr>
              <w:t>serial number, quantities... Using table, list</w:t>
            </w:r>
            <w:r w:rsidR="00B9263D" w:rsidRPr="00520A00">
              <w:rPr>
                <w:rFonts w:asciiTheme="majorBidi" w:hAnsiTheme="majorBidi" w:cstheme="majorBidi"/>
                <w:sz w:val="24"/>
                <w:szCs w:val="24"/>
              </w:rPr>
              <w:t>,comboboxes</w:t>
            </w:r>
            <w:r w:rsidR="008844E0" w:rsidRPr="00520A00">
              <w:rPr>
                <w:rFonts w:asciiTheme="majorBidi" w:hAnsiTheme="majorBidi" w:cstheme="majorBidi"/>
                <w:sz w:val="24"/>
                <w:szCs w:val="24"/>
              </w:rPr>
              <w:t>…</w:t>
            </w:r>
          </w:p>
        </w:tc>
      </w:tr>
      <w:tr w:rsidR="00334F4E" w14:paraId="218D12FB" w14:textId="77777777" w:rsidTr="000B5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36FE0F7" w14:textId="4691F6BC" w:rsidR="00334F4E" w:rsidRPr="00F21FD3" w:rsidRDefault="00334F4E" w:rsidP="000B51CA">
            <w:pPr>
              <w:rPr>
                <w:b w:val="0"/>
                <w:bCs w:val="0"/>
              </w:rPr>
            </w:pPr>
          </w:p>
        </w:tc>
        <w:tc>
          <w:tcPr>
            <w:tcW w:w="3117" w:type="dxa"/>
          </w:tcPr>
          <w:p w14:paraId="26164D9B" w14:textId="77777777" w:rsidR="00334F4E" w:rsidRPr="003353F8" w:rsidRDefault="00334F4E" w:rsidP="000B51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7" w:type="dxa"/>
          </w:tcPr>
          <w:p w14:paraId="40AC001C" w14:textId="77777777" w:rsidR="00334F4E" w:rsidRDefault="00334F4E" w:rsidP="000B51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34F4E" w14:paraId="769E8F76" w14:textId="77777777" w:rsidTr="000B51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C1DF4BC" w14:textId="77777777" w:rsidR="00334F4E" w:rsidRDefault="00334F4E" w:rsidP="000B51CA"/>
        </w:tc>
        <w:tc>
          <w:tcPr>
            <w:tcW w:w="3117" w:type="dxa"/>
          </w:tcPr>
          <w:p w14:paraId="6442AA0F" w14:textId="77777777" w:rsidR="00334F4E" w:rsidRPr="00727A91" w:rsidRDefault="00334F4E" w:rsidP="000B51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7" w:type="dxa"/>
          </w:tcPr>
          <w:p w14:paraId="6C82F283" w14:textId="77777777" w:rsidR="00334F4E" w:rsidRDefault="00334F4E" w:rsidP="000B51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34F4E" w14:paraId="5BF2BF66" w14:textId="77777777" w:rsidTr="000B5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BF29615" w14:textId="77777777" w:rsidR="00334F4E" w:rsidRDefault="00334F4E" w:rsidP="000B51CA"/>
        </w:tc>
        <w:tc>
          <w:tcPr>
            <w:tcW w:w="3117" w:type="dxa"/>
          </w:tcPr>
          <w:p w14:paraId="647472FA" w14:textId="77777777" w:rsidR="00334F4E" w:rsidRPr="00727A91" w:rsidRDefault="00334F4E" w:rsidP="000B51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7" w:type="dxa"/>
          </w:tcPr>
          <w:p w14:paraId="626BC85F" w14:textId="77777777" w:rsidR="00334F4E" w:rsidRDefault="00334F4E" w:rsidP="000B51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F234F80" w14:textId="71792340" w:rsidR="00334F4E" w:rsidRDefault="00334F4E"/>
    <w:p w14:paraId="4F4A4217" w14:textId="28876BD7" w:rsidR="00BF4E6D" w:rsidRDefault="00E36B01">
      <w:pPr>
        <w:rPr>
          <w:rFonts w:asciiTheme="majorBidi" w:hAnsiTheme="majorBidi" w:cstheme="majorBidi"/>
          <w:sz w:val="24"/>
          <w:szCs w:val="24"/>
        </w:rPr>
      </w:pPr>
      <w:r w:rsidRPr="009230A9">
        <w:rPr>
          <w:rFonts w:asciiTheme="majorBidi" w:hAnsiTheme="majorBidi" w:cstheme="majorBidi"/>
          <w:sz w:val="24"/>
          <w:szCs w:val="24"/>
        </w:rPr>
        <w:t>Database Designs</w:t>
      </w:r>
      <w:r w:rsidR="007320B8">
        <w:rPr>
          <w:rFonts w:asciiTheme="majorBidi" w:hAnsiTheme="majorBidi" w:cstheme="majorBidi"/>
          <w:sz w:val="24"/>
          <w:szCs w:val="24"/>
        </w:rPr>
        <w:t xml:space="preserve"> using Oracle SQL</w:t>
      </w:r>
    </w:p>
    <w:p w14:paraId="24C94044" w14:textId="055A62B1" w:rsidR="00854A05" w:rsidRDefault="00A668C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  <w:lang w:eastAsia="en-CA"/>
        </w:rPr>
        <w:drawing>
          <wp:inline distT="0" distB="0" distL="0" distR="0" wp14:anchorId="37E4DC19" wp14:editId="721A706F">
            <wp:extent cx="5934075" cy="35242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8D5DF" w14:textId="2DACB460" w:rsidR="00A668CB" w:rsidRDefault="0097222A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  <w:lang w:eastAsia="en-CA"/>
        </w:rPr>
        <w:lastRenderedPageBreak/>
        <w:drawing>
          <wp:inline distT="0" distB="0" distL="0" distR="0" wp14:anchorId="674C5F18" wp14:editId="51A347FF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908B49" w14:textId="064187D8" w:rsidR="0097222A" w:rsidRDefault="0097222A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  <w:lang w:eastAsia="en-CA"/>
        </w:rPr>
        <w:drawing>
          <wp:inline distT="0" distB="0" distL="0" distR="0" wp14:anchorId="37018E79" wp14:editId="5B621338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50F3C" w14:textId="37F7830F" w:rsidR="0097222A" w:rsidRDefault="0097222A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  <w:lang w:eastAsia="en-CA"/>
        </w:rPr>
        <w:lastRenderedPageBreak/>
        <w:drawing>
          <wp:inline distT="0" distB="0" distL="0" distR="0" wp14:anchorId="38159E7B" wp14:editId="40A2DDDF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BAE31" w14:textId="1338E2DE" w:rsidR="0097222A" w:rsidRDefault="0097222A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  <w:lang w:eastAsia="en-CA"/>
        </w:rPr>
        <w:drawing>
          <wp:inline distT="0" distB="0" distL="0" distR="0" wp14:anchorId="187B4F60" wp14:editId="59E33580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39E71" w14:textId="3182FA66" w:rsidR="0097222A" w:rsidRPr="009230A9" w:rsidRDefault="0097222A" w:rsidP="0097222A">
      <w:pPr>
        <w:rPr>
          <w:rFonts w:asciiTheme="majorBidi" w:hAnsiTheme="majorBidi" w:cstheme="majorBidi"/>
          <w:sz w:val="24"/>
          <w:szCs w:val="24"/>
        </w:rPr>
      </w:pPr>
    </w:p>
    <w:p w14:paraId="691BD902" w14:textId="77777777" w:rsidR="0023101B" w:rsidRDefault="0023101B"/>
    <w:p w14:paraId="2A3CBF33" w14:textId="77777777" w:rsidR="00334F4E" w:rsidRDefault="00334F4E"/>
    <w:sectPr w:rsidR="00334F4E" w:rsidSect="00E33A00">
      <w:pgSz w:w="12240" w:h="15840"/>
      <w:pgMar w:top="117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DY2MjQwNzI3MzFT0lEKTi0uzszPAykwqgUAfHOwCCwAAAA="/>
  </w:docVars>
  <w:rsids>
    <w:rsidRoot w:val="00DA0172"/>
    <w:rsid w:val="0004550D"/>
    <w:rsid w:val="00050B85"/>
    <w:rsid w:val="000630E5"/>
    <w:rsid w:val="000661DC"/>
    <w:rsid w:val="000D0C63"/>
    <w:rsid w:val="000E72DA"/>
    <w:rsid w:val="000F5205"/>
    <w:rsid w:val="00116E67"/>
    <w:rsid w:val="00131FC9"/>
    <w:rsid w:val="00153716"/>
    <w:rsid w:val="0023101B"/>
    <w:rsid w:val="0028144A"/>
    <w:rsid w:val="00334F4E"/>
    <w:rsid w:val="003353F8"/>
    <w:rsid w:val="00367401"/>
    <w:rsid w:val="0036759E"/>
    <w:rsid w:val="003B620E"/>
    <w:rsid w:val="003D066E"/>
    <w:rsid w:val="004534C9"/>
    <w:rsid w:val="00454C87"/>
    <w:rsid w:val="004842FD"/>
    <w:rsid w:val="004B0D4A"/>
    <w:rsid w:val="004C7997"/>
    <w:rsid w:val="004D47A7"/>
    <w:rsid w:val="00520A00"/>
    <w:rsid w:val="005472E9"/>
    <w:rsid w:val="00662D23"/>
    <w:rsid w:val="006F7633"/>
    <w:rsid w:val="00706008"/>
    <w:rsid w:val="00727A91"/>
    <w:rsid w:val="007320B8"/>
    <w:rsid w:val="00735658"/>
    <w:rsid w:val="00744919"/>
    <w:rsid w:val="00797E80"/>
    <w:rsid w:val="00854A05"/>
    <w:rsid w:val="008844E0"/>
    <w:rsid w:val="008A5F82"/>
    <w:rsid w:val="009230A9"/>
    <w:rsid w:val="00950507"/>
    <w:rsid w:val="0097222A"/>
    <w:rsid w:val="009754EB"/>
    <w:rsid w:val="00986912"/>
    <w:rsid w:val="00A23A88"/>
    <w:rsid w:val="00A558B2"/>
    <w:rsid w:val="00A668CB"/>
    <w:rsid w:val="00A90BD9"/>
    <w:rsid w:val="00B0420A"/>
    <w:rsid w:val="00B1410E"/>
    <w:rsid w:val="00B25BE7"/>
    <w:rsid w:val="00B9263D"/>
    <w:rsid w:val="00BF4E6D"/>
    <w:rsid w:val="00C01817"/>
    <w:rsid w:val="00C1542A"/>
    <w:rsid w:val="00C2713D"/>
    <w:rsid w:val="00C96BBA"/>
    <w:rsid w:val="00CE0BC0"/>
    <w:rsid w:val="00DA0172"/>
    <w:rsid w:val="00DC53AC"/>
    <w:rsid w:val="00DE6F91"/>
    <w:rsid w:val="00E33A00"/>
    <w:rsid w:val="00E36B01"/>
    <w:rsid w:val="00F21FD3"/>
    <w:rsid w:val="00F2208D"/>
    <w:rsid w:val="00F27705"/>
    <w:rsid w:val="00F35CD4"/>
    <w:rsid w:val="00F70CC4"/>
    <w:rsid w:val="00FB2123"/>
    <w:rsid w:val="00FC0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D4CF2"/>
  <w15:chartTrackingRefBased/>
  <w15:docId w15:val="{D566E6B3-C62D-4929-AA96-17E104332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01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F35CD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F35CD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35CD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35CD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F35CD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F35CD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4">
    <w:name w:val="Grid Table 4 Accent 4"/>
    <w:basedOn w:val="TableNormal"/>
    <w:uiPriority w:val="49"/>
    <w:rsid w:val="00F35CD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28144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hyperlink" Target="https://drive.google.com/file/d/1d9j_WGI1pjvEmwwMzYtclLyyHc8TupT-/view" TargetMode="Externa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88</Words>
  <Characters>278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Rassam</dc:creator>
  <cp:keywords/>
  <dc:description/>
  <cp:lastModifiedBy>Adnan Adnan</cp:lastModifiedBy>
  <cp:revision>2</cp:revision>
  <dcterms:created xsi:type="dcterms:W3CDTF">2020-04-13T00:31:00Z</dcterms:created>
  <dcterms:modified xsi:type="dcterms:W3CDTF">2020-04-13T00:31:00Z</dcterms:modified>
</cp:coreProperties>
</file>